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C6BA1" w14:textId="49FDB8E8" w:rsidR="001B20D0" w:rsidRDefault="00A311E4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 xml:space="preserve">نموذج </w:t>
      </w:r>
      <w:r w:rsidR="00C21983">
        <w:rPr>
          <w:rFonts w:asciiTheme="majorBidi" w:hAnsiTheme="majorBidi" w:cs="PT Bold Heading" w:hint="cs"/>
          <w:sz w:val="32"/>
          <w:szCs w:val="32"/>
          <w:rtl/>
          <w:lang w:bidi="ar-EG"/>
        </w:rPr>
        <w:t>درجات أعمال السنة (</w:t>
      </w:r>
      <w:r w:rsidR="00C21983" w:rsidRPr="00C21983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>من قبل المشرف</w:t>
      </w:r>
      <w:r w:rsidR="00C21983">
        <w:rPr>
          <w:rFonts w:asciiTheme="majorBidi" w:hAnsiTheme="majorBidi" w:cs="PT Bold Heading" w:hint="cs"/>
          <w:sz w:val="32"/>
          <w:szCs w:val="32"/>
          <w:rtl/>
          <w:lang w:bidi="ar-EG"/>
        </w:rPr>
        <w:t>) ل</w:t>
      </w: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>مشروع التخرج</w:t>
      </w:r>
      <w:r w:rsidRPr="0013796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للفصل الدراسي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(الأول / الثاني)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للعام الجامعي 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>23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/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24 </w:t>
      </w:r>
    </w:p>
    <w:p w14:paraId="3DE4A5DB" w14:textId="0A2148CE" w:rsidR="001B20D0" w:rsidRDefault="001B20D0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اسم المقرر: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(</w:t>
      </w: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مشروع التخرج 1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/ مشروع التخرج 2)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3"/>
        <w:gridCol w:w="13323"/>
      </w:tblGrid>
      <w:tr w:rsidR="001B20D0" w:rsidRPr="000B506C" w14:paraId="0FD5B4CC" w14:textId="77777777" w:rsidTr="001B20D0">
        <w:trPr>
          <w:trHeight w:val="454"/>
        </w:trPr>
        <w:tc>
          <w:tcPr>
            <w:tcW w:w="1273" w:type="dxa"/>
            <w:shd w:val="clear" w:color="auto" w:fill="F2F2F2"/>
            <w:vAlign w:val="center"/>
          </w:tcPr>
          <w:p w14:paraId="3CEF2990" w14:textId="3F00773D" w:rsidR="001B20D0" w:rsidRPr="000B506C" w:rsidRDefault="001B20D0" w:rsidP="00BD5E12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8"/>
                <w:szCs w:val="28"/>
                <w:rtl/>
                <w:lang w:bidi="ar-EG"/>
              </w:rPr>
              <w:t xml:space="preserve">البرنامج الدراسي </w:t>
            </w:r>
          </w:p>
        </w:tc>
        <w:tc>
          <w:tcPr>
            <w:tcW w:w="13323" w:type="dxa"/>
            <w:shd w:val="clear" w:color="auto" w:fill="auto"/>
            <w:vAlign w:val="center"/>
          </w:tcPr>
          <w:p w14:paraId="3E1A3E52" w14:textId="207B1555" w:rsidR="001B20D0" w:rsidRPr="000774E0" w:rsidRDefault="001B20D0" w:rsidP="00BD5E12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 w:rsidRPr="008F2116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Computer Science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bidi="ar-EG"/>
              </w:rPr>
              <w:t xml:space="preserve">             </w:t>
            </w:r>
            <w:r w:rsidR="00C21983"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="00C21983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Information Systems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          </w:t>
            </w:r>
            <w:r w:rsidR="00C21983"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="00C21983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 w:rsidRP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Scientific Computing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         </w:t>
            </w:r>
            <w:r w:rsidR="000A29E2"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="000A29E2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Artificial Intelligence</w:t>
            </w:r>
          </w:p>
        </w:tc>
      </w:tr>
    </w:tbl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573"/>
        <w:gridCol w:w="3435"/>
        <w:gridCol w:w="2130"/>
        <w:gridCol w:w="1941"/>
        <w:gridCol w:w="3548"/>
        <w:gridCol w:w="1969"/>
      </w:tblGrid>
      <w:tr w:rsidR="00C21983" w14:paraId="71AB2276" w14:textId="77777777" w:rsidTr="00C21983">
        <w:tc>
          <w:tcPr>
            <w:tcW w:w="1573" w:type="dxa"/>
            <w:shd w:val="clear" w:color="auto" w:fill="D9D9D9" w:themeFill="background1" w:themeFillShade="D9"/>
            <w:vAlign w:val="center"/>
          </w:tcPr>
          <w:p w14:paraId="594E405A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كود المشروع</w:t>
            </w:r>
          </w:p>
        </w:tc>
        <w:tc>
          <w:tcPr>
            <w:tcW w:w="3435" w:type="dxa"/>
            <w:shd w:val="clear" w:color="auto" w:fill="D9D9D9" w:themeFill="background1" w:themeFillShade="D9"/>
            <w:vAlign w:val="center"/>
          </w:tcPr>
          <w:p w14:paraId="2A079184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اسم المشروع</w:t>
            </w:r>
          </w:p>
        </w:tc>
        <w:tc>
          <w:tcPr>
            <w:tcW w:w="2130" w:type="dxa"/>
            <w:shd w:val="clear" w:color="auto" w:fill="D9D9D9" w:themeFill="background1" w:themeFillShade="D9"/>
            <w:vAlign w:val="center"/>
          </w:tcPr>
          <w:p w14:paraId="7F66401A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  <w:t>عضو هيئة التدريس المشرف</w:t>
            </w:r>
          </w:p>
        </w:tc>
        <w:tc>
          <w:tcPr>
            <w:tcW w:w="1941" w:type="dxa"/>
            <w:shd w:val="clear" w:color="auto" w:fill="D9D9D9" w:themeFill="background1" w:themeFillShade="D9"/>
            <w:vAlign w:val="center"/>
          </w:tcPr>
          <w:p w14:paraId="10B62CC5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عضو الهيئة المعاونة</w:t>
            </w:r>
          </w:p>
        </w:tc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37E036D7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أسماء الطلاب</w:t>
            </w:r>
          </w:p>
        </w:tc>
        <w:tc>
          <w:tcPr>
            <w:tcW w:w="1969" w:type="dxa"/>
            <w:shd w:val="clear" w:color="auto" w:fill="D9D9D9" w:themeFill="background1" w:themeFillShade="D9"/>
            <w:vAlign w:val="center"/>
          </w:tcPr>
          <w:p w14:paraId="2FA4B591" w14:textId="77777777" w:rsidR="00C21983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درجة أعمال السنة من المشرف</w:t>
            </w:r>
          </w:p>
          <w:p w14:paraId="5CD63EE3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50 درجة</w:t>
            </w:r>
          </w:p>
        </w:tc>
      </w:tr>
      <w:tr w:rsidR="00C21983" w14:paraId="295836A7" w14:textId="618C47C4" w:rsidTr="00C21983">
        <w:trPr>
          <w:trHeight w:val="454"/>
        </w:trPr>
        <w:tc>
          <w:tcPr>
            <w:tcW w:w="1573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929AE5E" w14:textId="183F56EA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3435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195370" w14:textId="787AC0B2" w:rsidR="00C21983" w:rsidRPr="00A40357" w:rsidRDefault="00C21983" w:rsidP="001A071B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2130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B00D19A" w14:textId="3FB0B0C8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975DAD0" w14:textId="74C4DF1F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tcBorders>
              <w:top w:val="single" w:sz="8" w:space="0" w:color="auto"/>
            </w:tcBorders>
            <w:vAlign w:val="center"/>
          </w:tcPr>
          <w:p w14:paraId="40D2E168" w14:textId="41E1213C" w:rsidR="00C21983" w:rsidRPr="00047EC4" w:rsidRDefault="00C21983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69" w:type="dxa"/>
            <w:tcBorders>
              <w:top w:val="single" w:sz="8" w:space="0" w:color="auto"/>
            </w:tcBorders>
            <w:vAlign w:val="center"/>
          </w:tcPr>
          <w:p w14:paraId="0E03E0A1" w14:textId="1D5ADD1B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5D1ACFCF" w14:textId="5E5B8C50" w:rsidTr="00C21983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7BECEDA0" w14:textId="77777777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4B6500D2" w14:textId="77777777" w:rsidR="00C21983" w:rsidRPr="00047EC4" w:rsidRDefault="00C21983" w:rsidP="001A071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7CDD4F21" w14:textId="77777777" w:rsidR="00C21983" w:rsidRPr="0016173D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513192D5" w14:textId="77777777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vAlign w:val="center"/>
          </w:tcPr>
          <w:p w14:paraId="75DADA4E" w14:textId="3C2BA33B" w:rsidR="00C21983" w:rsidRPr="00047EC4" w:rsidRDefault="00C21983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69" w:type="dxa"/>
            <w:vAlign w:val="center"/>
          </w:tcPr>
          <w:p w14:paraId="67F5D5E0" w14:textId="15A6D44F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3CD21008" w14:textId="463B56CD" w:rsidTr="00C21983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0EF3258F" w14:textId="77777777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20F48F21" w14:textId="77777777" w:rsidR="00C21983" w:rsidRPr="00047EC4" w:rsidRDefault="00C21983" w:rsidP="001A071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6123B6F5" w14:textId="77777777" w:rsidR="00C21983" w:rsidRPr="0016173D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322ECA45" w14:textId="77777777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vAlign w:val="center"/>
          </w:tcPr>
          <w:p w14:paraId="481276CF" w14:textId="20C9A2DE" w:rsidR="00C21983" w:rsidRPr="00047EC4" w:rsidRDefault="00C21983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69" w:type="dxa"/>
            <w:vAlign w:val="center"/>
          </w:tcPr>
          <w:p w14:paraId="0764B074" w14:textId="73F5339A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52813484" w14:textId="0F375888" w:rsidTr="00C21983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6508C2D3" w14:textId="77777777" w:rsidR="00C21983" w:rsidRPr="00A40357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1C271423" w14:textId="77777777" w:rsidR="00C21983" w:rsidRPr="00047EC4" w:rsidRDefault="00C21983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223C4361" w14:textId="77777777" w:rsidR="00C21983" w:rsidRPr="0016173D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7CF1B0B5" w14:textId="77777777" w:rsidR="00C21983" w:rsidRPr="00047EC4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vAlign w:val="center"/>
          </w:tcPr>
          <w:p w14:paraId="5F15131A" w14:textId="3B6D49E0" w:rsidR="00C21983" w:rsidRPr="00E76B2A" w:rsidRDefault="00C21983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69" w:type="dxa"/>
            <w:vAlign w:val="center"/>
          </w:tcPr>
          <w:p w14:paraId="468AB652" w14:textId="53E60C28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0363D97B" w14:textId="54A596A3" w:rsidTr="00C21983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3B4FF077" w14:textId="77777777" w:rsidR="00C21983" w:rsidRPr="00A40357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04C8DCD3" w14:textId="77777777" w:rsidR="00C21983" w:rsidRPr="00047EC4" w:rsidRDefault="00C21983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28CC4B18" w14:textId="77777777" w:rsidR="00C21983" w:rsidRPr="0016173D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40699349" w14:textId="77777777" w:rsidR="00C21983" w:rsidRPr="00047EC4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vAlign w:val="center"/>
          </w:tcPr>
          <w:p w14:paraId="2D4440DF" w14:textId="263FBC29" w:rsidR="00C21983" w:rsidRPr="00047EC4" w:rsidRDefault="00C21983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69" w:type="dxa"/>
            <w:vAlign w:val="center"/>
          </w:tcPr>
          <w:p w14:paraId="2E796D53" w14:textId="211463A7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03D7228F" w14:textId="1FF5BAFC" w:rsidTr="00C21983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4EBB8898" w14:textId="77777777" w:rsidR="00C21983" w:rsidRPr="00A40357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0B74120D" w14:textId="77777777" w:rsidR="00C21983" w:rsidRPr="00047EC4" w:rsidRDefault="00C21983" w:rsidP="001A071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7EE54699" w14:textId="77777777" w:rsidR="00C21983" w:rsidRPr="0016173D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3CD25F88" w14:textId="77777777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tcBorders>
              <w:bottom w:val="single" w:sz="4" w:space="0" w:color="auto"/>
            </w:tcBorders>
            <w:vAlign w:val="center"/>
          </w:tcPr>
          <w:p w14:paraId="6DA7B94C" w14:textId="78157C25" w:rsidR="00C21983" w:rsidRPr="00E76B2A" w:rsidRDefault="00C21983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69" w:type="dxa"/>
            <w:tcBorders>
              <w:bottom w:val="single" w:sz="4" w:space="0" w:color="auto"/>
            </w:tcBorders>
            <w:vAlign w:val="center"/>
          </w:tcPr>
          <w:p w14:paraId="567C9118" w14:textId="7A21A720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21983" w14:paraId="2A849C06" w14:textId="4447E617" w:rsidTr="00C21983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646A44E0" w14:textId="77777777" w:rsidR="00C21983" w:rsidRPr="00A40357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5BE13FE2" w14:textId="77777777" w:rsidR="00C21983" w:rsidRPr="00047EC4" w:rsidRDefault="00C21983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6B5C9A44" w14:textId="77777777" w:rsidR="00C21983" w:rsidRPr="0016173D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5A970263" w14:textId="77777777" w:rsidR="00C21983" w:rsidRPr="00047EC4" w:rsidRDefault="00C21983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tcBorders>
              <w:bottom w:val="single" w:sz="8" w:space="0" w:color="auto"/>
            </w:tcBorders>
            <w:vAlign w:val="center"/>
          </w:tcPr>
          <w:p w14:paraId="6E436827" w14:textId="3CA74324" w:rsidR="00C21983" w:rsidRPr="00047EC4" w:rsidRDefault="00C21983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69" w:type="dxa"/>
            <w:tcBorders>
              <w:bottom w:val="single" w:sz="8" w:space="0" w:color="auto"/>
            </w:tcBorders>
            <w:vAlign w:val="center"/>
          </w:tcPr>
          <w:p w14:paraId="2AFF985B" w14:textId="1AE41FDE" w:rsidR="00C21983" w:rsidRPr="00047EC4" w:rsidRDefault="00C21983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</w:tbl>
    <w:p w14:paraId="4D55F37D" w14:textId="4ADD2A5E" w:rsidR="00A311E4" w:rsidRPr="001B20D0" w:rsidRDefault="00A311E4" w:rsidP="001B20D0">
      <w:pPr>
        <w:bidi/>
        <w:rPr>
          <w:rFonts w:asciiTheme="majorBidi" w:hAnsiTheme="majorBidi" w:cs="PT Bold Heading"/>
          <w:sz w:val="32"/>
          <w:szCs w:val="32"/>
          <w:rtl/>
          <w:lang w:bidi="ar-EG"/>
        </w:rPr>
      </w:pP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لجنة الممتحنين</w:t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منسق البرنامج</w:t>
      </w:r>
    </w:p>
    <w:sectPr w:rsidR="00A311E4" w:rsidRPr="001B20D0" w:rsidSect="009854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07" w:orient="landscape" w:code="9"/>
      <w:pgMar w:top="1985" w:right="1100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8ABA1" w14:textId="77777777" w:rsidR="004019B5" w:rsidRDefault="004019B5" w:rsidP="008A0191">
      <w:pPr>
        <w:spacing w:after="0" w:line="240" w:lineRule="auto"/>
      </w:pPr>
      <w:r>
        <w:separator/>
      </w:r>
    </w:p>
  </w:endnote>
  <w:endnote w:type="continuationSeparator" w:id="0">
    <w:p w14:paraId="14D4E9FE" w14:textId="77777777" w:rsidR="004019B5" w:rsidRDefault="004019B5" w:rsidP="008A0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49125" w14:textId="77777777" w:rsidR="000A29E2" w:rsidRDefault="000A29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FE96" w14:textId="77777777" w:rsidR="000A29E2" w:rsidRDefault="000A29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87EB1" w14:textId="77777777" w:rsidR="000A29E2" w:rsidRDefault="000A29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2A631" w14:textId="77777777" w:rsidR="004019B5" w:rsidRDefault="004019B5" w:rsidP="008A0191">
      <w:pPr>
        <w:spacing w:after="0" w:line="240" w:lineRule="auto"/>
      </w:pPr>
      <w:r>
        <w:separator/>
      </w:r>
    </w:p>
  </w:footnote>
  <w:footnote w:type="continuationSeparator" w:id="0">
    <w:p w14:paraId="369D6716" w14:textId="77777777" w:rsidR="004019B5" w:rsidRDefault="004019B5" w:rsidP="008A0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DD514" w14:textId="0E679CA3" w:rsidR="008A0191" w:rsidRDefault="000A29E2">
    <w:pPr>
      <w:pStyle w:val="Header"/>
    </w:pPr>
    <w:r>
      <w:rPr>
        <w:noProof/>
      </w:rPr>
      <w:pict w14:anchorId="37F0C6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10" o:spid="_x0000_s2083" type="#_x0000_t75" style="position:absolute;margin-left:0;margin-top:0;width:549.6pt;height:424.7pt;z-index:-251655168;mso-position-horizontal:center;mso-position-horizontal-relative:margin;mso-position-vertical:center;mso-position-vertical-relative:margin" o:allowincell="f">
          <v:imagedata r:id="rId1" o:title="كلية عام - أفقي"/>
        </v:shape>
      </w:pict>
    </w:r>
    <w:r w:rsidR="0089264D">
      <w:rPr>
        <w:noProof/>
      </w:rPr>
      <w:drawing>
        <wp:anchor distT="0" distB="0" distL="114300" distR="114300" simplePos="0" relativeHeight="251659264" behindDoc="1" locked="0" layoutInCell="0" allowOverlap="1" wp14:anchorId="7169C798" wp14:editId="021AFB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80050" cy="7751445"/>
          <wp:effectExtent l="0" t="0" r="6350" b="1905"/>
          <wp:wrapNone/>
          <wp:docPr id="21" name="Picture 21" descr="A4_LOGO - upd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4_LOGO - upd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050" cy="7751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EBEDB" w14:textId="2B009E73" w:rsidR="007930B2" w:rsidRDefault="000A29E2" w:rsidP="00201EE3">
    <w:pPr>
      <w:pStyle w:val="Header"/>
      <w:tabs>
        <w:tab w:val="clear" w:pos="4320"/>
        <w:tab w:val="clear" w:pos="8640"/>
        <w:tab w:val="left" w:pos="10228"/>
      </w:tabs>
    </w:pPr>
    <w:r>
      <w:rPr>
        <w:noProof/>
      </w:rPr>
      <w:pict w14:anchorId="51CB6F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11" o:spid="_x0000_s2084" type="#_x0000_t75" style="position:absolute;margin-left:-55.5pt;margin-top:-94.45pt;width:839.25pt;height:585.6pt;z-index:-251654144;mso-position-horizontal-relative:margin;mso-position-vertical-relative:margin" o:allowincell="f">
          <v:imagedata r:id="rId1" o:title="كلية عام - أفقي"/>
        </v:shape>
      </w:pict>
    </w:r>
    <w:r w:rsidR="00201E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4021C" w14:textId="44842EDF" w:rsidR="008A0191" w:rsidRDefault="000A29E2">
    <w:pPr>
      <w:pStyle w:val="Header"/>
    </w:pPr>
    <w:r>
      <w:rPr>
        <w:noProof/>
      </w:rPr>
      <w:pict w14:anchorId="1E0705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09" o:spid="_x0000_s2082" type="#_x0000_t75" style="position:absolute;margin-left:0;margin-top:0;width:549.6pt;height:424.7pt;z-index:-251656192;mso-position-horizontal:center;mso-position-horizontal-relative:margin;mso-position-vertical:center;mso-position-vertical-relative:margin" o:allowincell="f">
          <v:imagedata r:id="rId1" o:title="كلية عام - أفقي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0E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7B6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F688F"/>
    <w:multiLevelType w:val="hybridMultilevel"/>
    <w:tmpl w:val="66928BFA"/>
    <w:lvl w:ilvl="0" w:tplc="D1427E14">
      <w:numFmt w:val="bullet"/>
      <w:lvlText w:val="-"/>
      <w:lvlJc w:val="left"/>
      <w:pPr>
        <w:ind w:left="72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A387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53B27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81F33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779B6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06FC0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F106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3E29"/>
    <w:multiLevelType w:val="hybridMultilevel"/>
    <w:tmpl w:val="E3BE723A"/>
    <w:lvl w:ilvl="0" w:tplc="E90C237E">
      <w:start w:val="1"/>
      <w:numFmt w:val="decimal"/>
      <w:lvlText w:val="%1-"/>
      <w:lvlJc w:val="left"/>
      <w:pPr>
        <w:ind w:left="720" w:hanging="360"/>
      </w:pPr>
      <w:rPr>
        <w:rFonts w:cs="PT Bold Headi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60D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10"/>
  </w:num>
  <w:num w:numId="6">
    <w:abstractNumId w:val="3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8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TI3MTYzMDEztzRX0lEKTi0uzszPAymwrAUA2yBYMCwAAAA="/>
  </w:docVars>
  <w:rsids>
    <w:rsidRoot w:val="008A0191"/>
    <w:rsid w:val="00010422"/>
    <w:rsid w:val="00022569"/>
    <w:rsid w:val="000273D6"/>
    <w:rsid w:val="00031FD4"/>
    <w:rsid w:val="00037B58"/>
    <w:rsid w:val="00066700"/>
    <w:rsid w:val="00075C84"/>
    <w:rsid w:val="00076699"/>
    <w:rsid w:val="0008191E"/>
    <w:rsid w:val="000849A3"/>
    <w:rsid w:val="000A29E2"/>
    <w:rsid w:val="000B75FB"/>
    <w:rsid w:val="000E3481"/>
    <w:rsid w:val="00107734"/>
    <w:rsid w:val="00126221"/>
    <w:rsid w:val="00137960"/>
    <w:rsid w:val="00162136"/>
    <w:rsid w:val="00176845"/>
    <w:rsid w:val="001909CF"/>
    <w:rsid w:val="001A071B"/>
    <w:rsid w:val="001B20D0"/>
    <w:rsid w:val="001E44B4"/>
    <w:rsid w:val="00201EE3"/>
    <w:rsid w:val="00213252"/>
    <w:rsid w:val="00290373"/>
    <w:rsid w:val="002B3D66"/>
    <w:rsid w:val="0031318C"/>
    <w:rsid w:val="003707E8"/>
    <w:rsid w:val="00397620"/>
    <w:rsid w:val="003A2AA9"/>
    <w:rsid w:val="004019B5"/>
    <w:rsid w:val="00417C85"/>
    <w:rsid w:val="0044372A"/>
    <w:rsid w:val="005648E7"/>
    <w:rsid w:val="005668B8"/>
    <w:rsid w:val="005B3E2C"/>
    <w:rsid w:val="005D586D"/>
    <w:rsid w:val="00666708"/>
    <w:rsid w:val="006F54BC"/>
    <w:rsid w:val="007657EB"/>
    <w:rsid w:val="007930B2"/>
    <w:rsid w:val="007A2086"/>
    <w:rsid w:val="007A7268"/>
    <w:rsid w:val="007D60CE"/>
    <w:rsid w:val="007D7E73"/>
    <w:rsid w:val="007E3800"/>
    <w:rsid w:val="007E7634"/>
    <w:rsid w:val="00884277"/>
    <w:rsid w:val="0089264D"/>
    <w:rsid w:val="008A0191"/>
    <w:rsid w:val="0094642B"/>
    <w:rsid w:val="009854F3"/>
    <w:rsid w:val="009B4BBF"/>
    <w:rsid w:val="009D72CD"/>
    <w:rsid w:val="00A311E4"/>
    <w:rsid w:val="00A850DE"/>
    <w:rsid w:val="00A97B65"/>
    <w:rsid w:val="00AA2090"/>
    <w:rsid w:val="00AA52F6"/>
    <w:rsid w:val="00AB05B1"/>
    <w:rsid w:val="00AB57C2"/>
    <w:rsid w:val="00AC6BCE"/>
    <w:rsid w:val="00AF3F35"/>
    <w:rsid w:val="00B56122"/>
    <w:rsid w:val="00B77A6E"/>
    <w:rsid w:val="00BD07F8"/>
    <w:rsid w:val="00BF7656"/>
    <w:rsid w:val="00C21983"/>
    <w:rsid w:val="00C421A0"/>
    <w:rsid w:val="00C83BBC"/>
    <w:rsid w:val="00CA0163"/>
    <w:rsid w:val="00CD576E"/>
    <w:rsid w:val="00D437A7"/>
    <w:rsid w:val="00D43BE3"/>
    <w:rsid w:val="00D67995"/>
    <w:rsid w:val="00DB2BE7"/>
    <w:rsid w:val="00DC24FA"/>
    <w:rsid w:val="00DC4B15"/>
    <w:rsid w:val="00DC75D6"/>
    <w:rsid w:val="00E35B78"/>
    <w:rsid w:val="00E76B2A"/>
    <w:rsid w:val="00E818A2"/>
    <w:rsid w:val="00EB371B"/>
    <w:rsid w:val="00FE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5"/>
    <o:shapelayout v:ext="edit">
      <o:idmap v:ext="edit" data="1"/>
    </o:shapelayout>
  </w:shapeDefaults>
  <w:decimalSymbol w:val="."/>
  <w:listSeparator w:val=","/>
  <w14:docId w14:val="04C24E08"/>
  <w15:chartTrackingRefBased/>
  <w15:docId w15:val="{61AA883B-64B6-4A09-9BA9-415F1E69E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64D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191"/>
  </w:style>
  <w:style w:type="paragraph" w:styleId="Footer">
    <w:name w:val="footer"/>
    <w:basedOn w:val="Normal"/>
    <w:link w:val="Foot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191"/>
  </w:style>
  <w:style w:type="paragraph" w:styleId="ListParagraph">
    <w:name w:val="List Paragraph"/>
    <w:basedOn w:val="Normal"/>
    <w:uiPriority w:val="34"/>
    <w:qFormat/>
    <w:rsid w:val="0089264D"/>
    <w:pPr>
      <w:ind w:left="720"/>
      <w:contextualSpacing/>
    </w:pPr>
  </w:style>
  <w:style w:type="table" w:styleId="TableGrid">
    <w:name w:val="Table Grid"/>
    <w:basedOn w:val="TableNormal"/>
    <w:uiPriority w:val="39"/>
    <w:rsid w:val="00D67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8B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7BB8-8B6C-4BF1-966E-282A54558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Taha</dc:creator>
  <cp:keywords/>
  <dc:description/>
  <cp:lastModifiedBy>Dr. Ahmed Taha</cp:lastModifiedBy>
  <cp:revision>10</cp:revision>
  <cp:lastPrinted>2021-05-16T15:36:00Z</cp:lastPrinted>
  <dcterms:created xsi:type="dcterms:W3CDTF">2021-07-05T19:12:00Z</dcterms:created>
  <dcterms:modified xsi:type="dcterms:W3CDTF">2024-06-18T09:49:00Z</dcterms:modified>
</cp:coreProperties>
</file>